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3EE5EB" w14:textId="77777777" w:rsidR="00D07887" w:rsidRPr="001957E4" w:rsidRDefault="00D07887" w:rsidP="00D07887">
      <w:pPr>
        <w:pStyle w:val="a3"/>
        <w:spacing w:before="0" w:beforeAutospacing="0" w:after="0" w:afterAutospacing="0"/>
        <w:jc w:val="center"/>
        <w:rPr>
          <w:b/>
        </w:rPr>
      </w:pPr>
      <w:r w:rsidRPr="001957E4">
        <w:rPr>
          <w:b/>
        </w:rPr>
        <w:t xml:space="preserve">Регистрационная форма участника тренинга </w:t>
      </w:r>
    </w:p>
    <w:p w14:paraId="7A073099" w14:textId="77777777" w:rsidR="00D07887" w:rsidRPr="001957E4" w:rsidRDefault="00D07887" w:rsidP="00D07887">
      <w:pPr>
        <w:pStyle w:val="a3"/>
        <w:spacing w:before="0" w:beforeAutospacing="0" w:after="0" w:afterAutospacing="0"/>
        <w:jc w:val="center"/>
        <w:rPr>
          <w:b/>
        </w:rPr>
      </w:pPr>
      <w:r w:rsidRPr="001957E4">
        <w:rPr>
          <w:b/>
          <w:sz w:val="22"/>
          <w:szCs w:val="22"/>
        </w:rPr>
        <w:t>международных экспертов</w:t>
      </w:r>
    </w:p>
    <w:p w14:paraId="00E061AF" w14:textId="77777777" w:rsidR="00D07887" w:rsidRPr="001957E4" w:rsidRDefault="00D07887" w:rsidP="00D07887">
      <w:pPr>
        <w:pStyle w:val="a3"/>
        <w:spacing w:before="0" w:beforeAutospacing="0" w:after="0" w:afterAutospacing="0"/>
        <w:jc w:val="center"/>
        <w:rPr>
          <w:b/>
          <w:sz w:val="22"/>
          <w:szCs w:val="22"/>
        </w:rPr>
      </w:pPr>
      <w:r w:rsidRPr="001957E4">
        <w:rPr>
          <w:b/>
          <w:sz w:val="22"/>
          <w:szCs w:val="22"/>
        </w:rPr>
        <w:t>в области аккредитации и обеспечения качества инженерных образовательных программ</w:t>
      </w:r>
    </w:p>
    <w:p w14:paraId="3B10330B" w14:textId="77777777" w:rsidR="00D743FB" w:rsidRPr="008B1F33" w:rsidRDefault="00D743FB" w:rsidP="00D07887">
      <w:pPr>
        <w:pStyle w:val="a3"/>
        <w:spacing w:before="0" w:beforeAutospacing="0" w:after="0" w:afterAutospacing="0"/>
        <w:rPr>
          <w:b/>
        </w:rPr>
      </w:pPr>
    </w:p>
    <w:p w14:paraId="7782F6E0" w14:textId="77777777" w:rsidR="00F77958" w:rsidRPr="008B1F33" w:rsidRDefault="00F77958" w:rsidP="001957E4">
      <w:pPr>
        <w:pStyle w:val="a3"/>
        <w:spacing w:before="0" w:beforeAutospacing="0" w:after="0" w:afterAutospacing="0"/>
        <w:rPr>
          <w:b/>
        </w:rPr>
      </w:pPr>
    </w:p>
    <w:p w14:paraId="7645D86C" w14:textId="77777777" w:rsidR="00482CBF" w:rsidRPr="008B1F33" w:rsidRDefault="00D07887" w:rsidP="008B1F33">
      <w:pPr>
        <w:pStyle w:val="a3"/>
        <w:spacing w:before="0" w:beforeAutospacing="0" w:after="0" w:afterAutospacing="0"/>
        <w:jc w:val="center"/>
      </w:pPr>
      <w:r>
        <w:t>10-12</w:t>
      </w:r>
      <w:r w:rsidR="000C69D1">
        <w:t xml:space="preserve"> марта 2020</w:t>
      </w:r>
      <w:r w:rsidR="00F77958" w:rsidRPr="008B1F33">
        <w:t xml:space="preserve"> года</w:t>
      </w:r>
    </w:p>
    <w:p w14:paraId="708C9A8C" w14:textId="77777777" w:rsidR="00F77958" w:rsidRPr="008B1F33" w:rsidRDefault="00F77958" w:rsidP="008B1F33">
      <w:pPr>
        <w:pStyle w:val="a3"/>
        <w:spacing w:before="0" w:beforeAutospacing="0" w:after="0" w:afterAutospacing="0"/>
        <w:jc w:val="center"/>
      </w:pPr>
      <w:r w:rsidRPr="008B1F33">
        <w:t xml:space="preserve">г. </w:t>
      </w:r>
      <w:r w:rsidR="000C69D1">
        <w:t>Москва</w:t>
      </w:r>
    </w:p>
    <w:p w14:paraId="5D11DBAD" w14:textId="77777777" w:rsidR="008B1F33" w:rsidRPr="002253CE" w:rsidRDefault="008B1F33" w:rsidP="008B1F33">
      <w:pPr>
        <w:pStyle w:val="a3"/>
        <w:spacing w:before="0" w:beforeAutospacing="0" w:after="240" w:afterAutospacing="0"/>
        <w:jc w:val="right"/>
        <w:rPr>
          <w:b/>
          <w:i/>
        </w:rPr>
      </w:pPr>
      <w:r w:rsidRPr="002253CE">
        <w:rPr>
          <w:i/>
          <w:lang w:val="en-US"/>
        </w:rPr>
        <w:t xml:space="preserve">* </w:t>
      </w:r>
      <w:r w:rsidRPr="002253CE">
        <w:rPr>
          <w:i/>
        </w:rPr>
        <w:t>обязательные вопросы</w:t>
      </w:r>
    </w:p>
    <w:tbl>
      <w:tblPr>
        <w:tblW w:w="10183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20"/>
        <w:gridCol w:w="5363"/>
      </w:tblGrid>
      <w:tr w:rsidR="00482CBF" w:rsidRPr="008B1F33" w14:paraId="7DE16B5A" w14:textId="77777777" w:rsidTr="00FF6B7B">
        <w:trPr>
          <w:trHeight w:val="435"/>
        </w:trPr>
        <w:tc>
          <w:tcPr>
            <w:tcW w:w="4820" w:type="dxa"/>
            <w:vAlign w:val="center"/>
          </w:tcPr>
          <w:p w14:paraId="11256E91" w14:textId="77777777" w:rsidR="00482CBF" w:rsidRPr="008B1F33" w:rsidRDefault="008B1F33" w:rsidP="008B1F33">
            <w:pPr>
              <w:pStyle w:val="a3"/>
              <w:spacing w:before="0" w:beforeAutospacing="0" w:after="0" w:afterAutospacing="0"/>
              <w:ind w:left="72"/>
            </w:pPr>
            <w:r>
              <w:t>Фамилия, Имя, О</w:t>
            </w:r>
            <w:r w:rsidR="00482CBF" w:rsidRPr="008B1F33">
              <w:t>тчество</w:t>
            </w:r>
            <w:r w:rsidRPr="008B1F33">
              <w:t xml:space="preserve"> </w:t>
            </w:r>
            <w:r w:rsidR="00482CBF" w:rsidRPr="008B1F33">
              <w:t>(полностью)</w:t>
            </w:r>
            <w:r>
              <w:t xml:space="preserve"> *</w:t>
            </w:r>
          </w:p>
        </w:tc>
        <w:tc>
          <w:tcPr>
            <w:tcW w:w="5363" w:type="dxa"/>
            <w:vAlign w:val="center"/>
          </w:tcPr>
          <w:p w14:paraId="3E0917C3" w14:textId="0CF9FCE3" w:rsidR="00C07D86" w:rsidRPr="00C07D86" w:rsidRDefault="00C07D86" w:rsidP="008B1F33">
            <w:pPr>
              <w:pStyle w:val="a3"/>
              <w:spacing w:before="0" w:beforeAutospacing="0" w:after="0" w:afterAutospacing="0"/>
            </w:pPr>
          </w:p>
        </w:tc>
      </w:tr>
      <w:tr w:rsidR="00482CBF" w:rsidRPr="008B1F33" w14:paraId="15F309E3" w14:textId="77777777" w:rsidTr="00FF6B7B">
        <w:trPr>
          <w:trHeight w:val="414"/>
        </w:trPr>
        <w:tc>
          <w:tcPr>
            <w:tcW w:w="4820" w:type="dxa"/>
            <w:vAlign w:val="center"/>
          </w:tcPr>
          <w:p w14:paraId="6CCE3CEF" w14:textId="77777777" w:rsidR="00275BAB" w:rsidRPr="008B1F33" w:rsidRDefault="00482CBF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Организация</w:t>
            </w:r>
            <w:r w:rsidR="008B1F33">
              <w:t xml:space="preserve"> </w:t>
            </w:r>
            <w:r w:rsidR="00F77958" w:rsidRPr="008B1F33">
              <w:t xml:space="preserve">(полное </w:t>
            </w:r>
            <w:r w:rsidR="00D743FB" w:rsidRPr="008B1F33">
              <w:t>наименование</w:t>
            </w:r>
            <w:r w:rsidR="00F77958" w:rsidRPr="008B1F33">
              <w:t>)</w:t>
            </w:r>
            <w:r w:rsidR="008B1F33">
              <w:t xml:space="preserve"> *</w:t>
            </w:r>
          </w:p>
        </w:tc>
        <w:tc>
          <w:tcPr>
            <w:tcW w:w="5363" w:type="dxa"/>
            <w:vAlign w:val="center"/>
          </w:tcPr>
          <w:p w14:paraId="2B5FD174" w14:textId="255050AD" w:rsidR="00482CBF" w:rsidRPr="008B1F33" w:rsidRDefault="00482CBF" w:rsidP="00EC3953">
            <w:pPr>
              <w:pStyle w:val="a3"/>
              <w:spacing w:before="0" w:beforeAutospacing="0" w:after="0" w:afterAutospacing="0"/>
            </w:pPr>
          </w:p>
        </w:tc>
      </w:tr>
      <w:tr w:rsidR="00482CBF" w:rsidRPr="008B1F33" w14:paraId="329EAC0F" w14:textId="77777777" w:rsidTr="00FF6B7B">
        <w:trPr>
          <w:trHeight w:val="425"/>
        </w:trPr>
        <w:tc>
          <w:tcPr>
            <w:tcW w:w="4820" w:type="dxa"/>
            <w:vAlign w:val="center"/>
          </w:tcPr>
          <w:p w14:paraId="47789E7C" w14:textId="77777777" w:rsidR="00275BAB" w:rsidRPr="008B1F33" w:rsidRDefault="00482CBF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Должность</w:t>
            </w:r>
            <w:r w:rsidR="008B1F33">
              <w:t xml:space="preserve"> *</w:t>
            </w:r>
          </w:p>
        </w:tc>
        <w:tc>
          <w:tcPr>
            <w:tcW w:w="5363" w:type="dxa"/>
            <w:vAlign w:val="center"/>
          </w:tcPr>
          <w:p w14:paraId="29A178A9" w14:textId="1533BD4A" w:rsidR="008122CF" w:rsidRPr="008B1F33" w:rsidRDefault="008122CF" w:rsidP="008122CF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FF6B7B" w:rsidRPr="008B1F33" w14:paraId="5B3D716F" w14:textId="77777777" w:rsidTr="00FF6B7B">
        <w:trPr>
          <w:trHeight w:val="425"/>
        </w:trPr>
        <w:tc>
          <w:tcPr>
            <w:tcW w:w="4820" w:type="dxa"/>
            <w:vAlign w:val="center"/>
          </w:tcPr>
          <w:p w14:paraId="3013D041" w14:textId="29B1ED2A" w:rsidR="00FF6B7B" w:rsidRPr="008B1F33" w:rsidRDefault="00FF6B7B" w:rsidP="008B1F33">
            <w:pPr>
              <w:pStyle w:val="a3"/>
              <w:spacing w:before="0" w:beforeAutospacing="0" w:after="0" w:afterAutospacing="0"/>
              <w:ind w:left="72"/>
            </w:pPr>
            <w:r>
              <w:t>Образование (специальность)</w:t>
            </w:r>
            <w:r>
              <w:rPr>
                <w:lang w:val="en-US"/>
              </w:rPr>
              <w:t>*</w:t>
            </w:r>
          </w:p>
        </w:tc>
        <w:tc>
          <w:tcPr>
            <w:tcW w:w="5363" w:type="dxa"/>
            <w:vAlign w:val="center"/>
          </w:tcPr>
          <w:p w14:paraId="03291CAB" w14:textId="2632451A" w:rsidR="00FF6B7B" w:rsidRPr="008B1F33" w:rsidRDefault="00FF6B7B" w:rsidP="00FF6B7B">
            <w:pPr>
              <w:pStyle w:val="a3"/>
              <w:spacing w:before="0" w:beforeAutospacing="0" w:after="0" w:afterAutospacing="0"/>
            </w:pPr>
          </w:p>
        </w:tc>
      </w:tr>
      <w:tr w:rsidR="00FF6B7B" w:rsidRPr="008B1F33" w14:paraId="33DEE347" w14:textId="77777777" w:rsidTr="00FF6B7B">
        <w:trPr>
          <w:trHeight w:val="425"/>
        </w:trPr>
        <w:tc>
          <w:tcPr>
            <w:tcW w:w="4820" w:type="dxa"/>
            <w:vAlign w:val="center"/>
          </w:tcPr>
          <w:p w14:paraId="578E3746" w14:textId="07A6EE18" w:rsidR="00FF6B7B" w:rsidRPr="00157361" w:rsidRDefault="00FF6B7B" w:rsidP="00FF6B7B">
            <w:pPr>
              <w:pStyle w:val="a3"/>
              <w:spacing w:before="0" w:beforeAutospacing="0" w:after="0" w:afterAutospacing="0"/>
              <w:ind w:left="72"/>
            </w:pPr>
            <w:r>
              <w:t>Опыт участия в международной аккредитации ОП</w:t>
            </w:r>
            <w:r w:rsidR="00157361" w:rsidRPr="00157361">
              <w:t>*</w:t>
            </w:r>
          </w:p>
        </w:tc>
        <w:tc>
          <w:tcPr>
            <w:tcW w:w="5363" w:type="dxa"/>
            <w:vAlign w:val="center"/>
          </w:tcPr>
          <w:p w14:paraId="5E0F5FE7" w14:textId="77777777" w:rsidR="00FF6B7B" w:rsidRDefault="00FF6B7B"/>
          <w:tbl>
            <w:tblPr>
              <w:tblpPr w:leftFromText="180" w:rightFromText="180" w:vertAnchor="text" w:tblpX="11" w:tblpY="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33"/>
            </w:tblGrid>
            <w:tr w:rsidR="00FF6B7B" w14:paraId="1C11484D" w14:textId="77777777" w:rsidTr="00FF6B7B">
              <w:tblPrEx>
                <w:tblCellMar>
                  <w:top w:w="0" w:type="dxa"/>
                  <w:bottom w:w="0" w:type="dxa"/>
                </w:tblCellMar>
              </w:tblPrEx>
              <w:trPr>
                <w:trHeight w:val="356"/>
              </w:trPr>
              <w:tc>
                <w:tcPr>
                  <w:tcW w:w="533" w:type="dxa"/>
                  <w:tcBorders>
                    <w:bottom w:val="single" w:sz="4" w:space="0" w:color="auto"/>
                  </w:tcBorders>
                </w:tcPr>
                <w:p w14:paraId="7BFFB6B5" w14:textId="77777777" w:rsidR="00FF6B7B" w:rsidRDefault="00FF6B7B" w:rsidP="008122CF">
                  <w:pPr>
                    <w:pStyle w:val="a3"/>
                    <w:spacing w:before="0" w:beforeAutospacing="0" w:after="0" w:afterAutospacing="0"/>
                  </w:pPr>
                </w:p>
              </w:tc>
            </w:tr>
          </w:tbl>
          <w:p w14:paraId="20272638" w14:textId="77777777" w:rsidR="00FF6B7B" w:rsidRDefault="00FF6B7B" w:rsidP="00FF6B7B">
            <w:pPr>
              <w:pStyle w:val="a3"/>
              <w:spacing w:before="0" w:beforeAutospacing="0" w:after="0" w:afterAutospacing="0"/>
              <w:ind w:left="341" w:hanging="283"/>
            </w:pPr>
            <w:r>
              <w:t xml:space="preserve">подготовка ОП </w:t>
            </w:r>
            <w:r>
              <w:t xml:space="preserve">к международной аккредитации </w:t>
            </w:r>
            <w:r>
              <w:t xml:space="preserve">в своем вузе </w:t>
            </w:r>
          </w:p>
          <w:p w14:paraId="6F4C45C4" w14:textId="77777777" w:rsidR="00FF6B7B" w:rsidRDefault="00FF6B7B" w:rsidP="00FF6B7B">
            <w:pPr>
              <w:pStyle w:val="a3"/>
              <w:spacing w:before="0" w:beforeAutospacing="0" w:after="0" w:afterAutospacing="0"/>
              <w:ind w:left="341" w:hanging="283"/>
            </w:pPr>
          </w:p>
          <w:tbl>
            <w:tblPr>
              <w:tblpPr w:leftFromText="180" w:rightFromText="180" w:vertAnchor="text" w:tblpX="11" w:tblpY="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33"/>
            </w:tblGrid>
            <w:tr w:rsidR="00FF6B7B" w14:paraId="724229D8" w14:textId="77777777" w:rsidTr="008F4329">
              <w:tblPrEx>
                <w:tblCellMar>
                  <w:top w:w="0" w:type="dxa"/>
                  <w:bottom w:w="0" w:type="dxa"/>
                </w:tblCellMar>
              </w:tblPrEx>
              <w:trPr>
                <w:trHeight w:val="356"/>
              </w:trPr>
              <w:tc>
                <w:tcPr>
                  <w:tcW w:w="533" w:type="dxa"/>
                  <w:tcBorders>
                    <w:bottom w:val="single" w:sz="4" w:space="0" w:color="auto"/>
                  </w:tcBorders>
                </w:tcPr>
                <w:p w14:paraId="7EF759EF" w14:textId="77777777" w:rsidR="00FF6B7B" w:rsidRDefault="00FF6B7B" w:rsidP="00FF6B7B">
                  <w:pPr>
                    <w:pStyle w:val="a3"/>
                    <w:spacing w:before="0" w:beforeAutospacing="0" w:after="0" w:afterAutospacing="0"/>
                  </w:pPr>
                </w:p>
              </w:tc>
            </w:tr>
          </w:tbl>
          <w:p w14:paraId="29E41D21" w14:textId="77777777" w:rsidR="00FF6B7B" w:rsidRDefault="00FF6B7B" w:rsidP="00FF6B7B">
            <w:pPr>
              <w:pStyle w:val="a3"/>
              <w:spacing w:before="0" w:beforeAutospacing="0" w:after="0" w:afterAutospacing="0"/>
              <w:ind w:left="341" w:hanging="283"/>
            </w:pPr>
            <w:r>
              <w:t xml:space="preserve">участие в </w:t>
            </w:r>
            <w:r>
              <w:t xml:space="preserve">качестве члена </w:t>
            </w:r>
            <w:r>
              <w:t>экспертной коми</w:t>
            </w:r>
            <w:r>
              <w:t>с</w:t>
            </w:r>
            <w:r>
              <w:t>сии</w:t>
            </w:r>
          </w:p>
          <w:p w14:paraId="2F3E4FA9" w14:textId="77777777" w:rsidR="00157361" w:rsidRDefault="00157361" w:rsidP="00FF6B7B">
            <w:pPr>
              <w:pStyle w:val="a3"/>
              <w:spacing w:before="0" w:beforeAutospacing="0" w:after="0" w:afterAutospacing="0"/>
              <w:ind w:left="341" w:hanging="283"/>
            </w:pPr>
          </w:p>
          <w:tbl>
            <w:tblPr>
              <w:tblpPr w:leftFromText="180" w:rightFromText="180" w:vertAnchor="text" w:tblpX="11" w:tblpY="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33"/>
            </w:tblGrid>
            <w:tr w:rsidR="00157361" w14:paraId="43678608" w14:textId="77777777" w:rsidTr="008F4329">
              <w:tblPrEx>
                <w:tblCellMar>
                  <w:top w:w="0" w:type="dxa"/>
                  <w:bottom w:w="0" w:type="dxa"/>
                </w:tblCellMar>
              </w:tblPrEx>
              <w:trPr>
                <w:trHeight w:val="356"/>
              </w:trPr>
              <w:tc>
                <w:tcPr>
                  <w:tcW w:w="533" w:type="dxa"/>
                  <w:tcBorders>
                    <w:bottom w:val="single" w:sz="4" w:space="0" w:color="auto"/>
                  </w:tcBorders>
                </w:tcPr>
                <w:p w14:paraId="58E424E0" w14:textId="77777777" w:rsidR="00157361" w:rsidRDefault="00157361" w:rsidP="00157361">
                  <w:pPr>
                    <w:pStyle w:val="a3"/>
                    <w:spacing w:before="0" w:beforeAutospacing="0" w:after="0" w:afterAutospacing="0"/>
                  </w:pPr>
                </w:p>
              </w:tc>
            </w:tr>
          </w:tbl>
          <w:p w14:paraId="617ECF50" w14:textId="677A19FB" w:rsidR="00157361" w:rsidRDefault="00157361" w:rsidP="00FF6B7B">
            <w:pPr>
              <w:pStyle w:val="a3"/>
              <w:spacing w:before="0" w:beforeAutospacing="0" w:after="0" w:afterAutospacing="0"/>
              <w:ind w:left="341" w:hanging="283"/>
            </w:pPr>
            <w:r>
              <w:t> нет опыта</w:t>
            </w:r>
          </w:p>
          <w:p w14:paraId="05EB6DC5" w14:textId="5C1D6B9C" w:rsidR="00157361" w:rsidRPr="008B1F33" w:rsidRDefault="00157361" w:rsidP="00FF6B7B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482CBF" w:rsidRPr="008B1F33" w14:paraId="6373B9B8" w14:textId="77777777" w:rsidTr="00FF6B7B">
        <w:trPr>
          <w:trHeight w:val="417"/>
        </w:trPr>
        <w:tc>
          <w:tcPr>
            <w:tcW w:w="10183" w:type="dxa"/>
            <w:gridSpan w:val="2"/>
            <w:vAlign w:val="center"/>
          </w:tcPr>
          <w:p w14:paraId="0C3B8BED" w14:textId="77777777" w:rsidR="00E703B2" w:rsidRPr="008B1F33" w:rsidRDefault="00482CBF" w:rsidP="008B1F33">
            <w:pPr>
              <w:pStyle w:val="a3"/>
              <w:spacing w:before="0" w:beforeAutospacing="0" w:after="0" w:afterAutospacing="0"/>
              <w:ind w:left="72"/>
              <w:jc w:val="center"/>
            </w:pPr>
            <w:r w:rsidRPr="008B1F33">
              <w:t>Контактная информация:</w:t>
            </w:r>
          </w:p>
        </w:tc>
      </w:tr>
      <w:tr w:rsidR="008B1F33" w:rsidRPr="008B1F33" w14:paraId="17C0CCFD" w14:textId="77777777" w:rsidTr="00FF6B7B">
        <w:trPr>
          <w:trHeight w:val="410"/>
        </w:trPr>
        <w:tc>
          <w:tcPr>
            <w:tcW w:w="4820" w:type="dxa"/>
            <w:vAlign w:val="center"/>
          </w:tcPr>
          <w:p w14:paraId="69A8B1A4" w14:textId="77777777" w:rsidR="008B1F33" w:rsidRPr="008B1F33" w:rsidRDefault="008B1F33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Город</w:t>
            </w:r>
            <w:r>
              <w:t xml:space="preserve"> *</w:t>
            </w:r>
          </w:p>
        </w:tc>
        <w:tc>
          <w:tcPr>
            <w:tcW w:w="5363" w:type="dxa"/>
            <w:vAlign w:val="center"/>
          </w:tcPr>
          <w:p w14:paraId="07B3CCB4" w14:textId="45F0CBA6" w:rsidR="008B1F33" w:rsidRPr="00C07D86" w:rsidRDefault="008B1F33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482CBF" w:rsidRPr="008B1F33" w14:paraId="5CD7E33C" w14:textId="77777777" w:rsidTr="00FF6B7B">
        <w:trPr>
          <w:trHeight w:val="429"/>
        </w:trPr>
        <w:tc>
          <w:tcPr>
            <w:tcW w:w="4820" w:type="dxa"/>
            <w:vAlign w:val="center"/>
          </w:tcPr>
          <w:p w14:paraId="5A84D735" w14:textId="77777777" w:rsidR="00482CBF" w:rsidRPr="008B1F33" w:rsidRDefault="00275BAB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Э</w:t>
            </w:r>
            <w:r w:rsidR="00482CBF" w:rsidRPr="008B1F33">
              <w:t>лектронная почта</w:t>
            </w:r>
            <w:r w:rsidR="008B1F33">
              <w:t xml:space="preserve"> *</w:t>
            </w:r>
          </w:p>
        </w:tc>
        <w:tc>
          <w:tcPr>
            <w:tcW w:w="5363" w:type="dxa"/>
            <w:vAlign w:val="center"/>
          </w:tcPr>
          <w:p w14:paraId="163DD317" w14:textId="41C18176" w:rsidR="00842F45" w:rsidRPr="00842F45" w:rsidRDefault="00842F45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482CBF" w:rsidRPr="008B1F33" w14:paraId="681B5063" w14:textId="77777777" w:rsidTr="00FF6B7B">
        <w:trPr>
          <w:trHeight w:val="407"/>
        </w:trPr>
        <w:tc>
          <w:tcPr>
            <w:tcW w:w="4820" w:type="dxa"/>
            <w:vAlign w:val="center"/>
          </w:tcPr>
          <w:p w14:paraId="61355261" w14:textId="77777777" w:rsidR="00482CBF" w:rsidRPr="008B1F33" w:rsidRDefault="00275BAB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К</w:t>
            </w:r>
            <w:r w:rsidR="00482CBF" w:rsidRPr="008B1F33">
              <w:t>од города</w:t>
            </w:r>
          </w:p>
        </w:tc>
        <w:tc>
          <w:tcPr>
            <w:tcW w:w="5363" w:type="dxa"/>
            <w:vAlign w:val="center"/>
          </w:tcPr>
          <w:p w14:paraId="55A64E6B" w14:textId="379063C2" w:rsidR="00482CBF" w:rsidRPr="008B1F33" w:rsidRDefault="00482CBF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482CBF" w:rsidRPr="008B1F33" w14:paraId="7B38874D" w14:textId="77777777" w:rsidTr="00FF6B7B">
        <w:trPr>
          <w:trHeight w:val="413"/>
        </w:trPr>
        <w:tc>
          <w:tcPr>
            <w:tcW w:w="4820" w:type="dxa"/>
            <w:vAlign w:val="center"/>
          </w:tcPr>
          <w:p w14:paraId="7AE7C6EB" w14:textId="77777777" w:rsidR="00482CBF" w:rsidRPr="008B1F33" w:rsidRDefault="00275BAB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Р</w:t>
            </w:r>
            <w:r w:rsidR="000C69D1">
              <w:t>абочий телефон</w:t>
            </w:r>
          </w:p>
        </w:tc>
        <w:tc>
          <w:tcPr>
            <w:tcW w:w="5363" w:type="dxa"/>
            <w:vAlign w:val="center"/>
          </w:tcPr>
          <w:p w14:paraId="28C72739" w14:textId="394FE5CA" w:rsidR="00482CBF" w:rsidRPr="008B1F33" w:rsidRDefault="00482CBF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  <w:tr w:rsidR="00482CBF" w:rsidRPr="008B1F33" w14:paraId="79A64967" w14:textId="77777777" w:rsidTr="00FF6B7B">
        <w:trPr>
          <w:trHeight w:val="406"/>
        </w:trPr>
        <w:tc>
          <w:tcPr>
            <w:tcW w:w="4820" w:type="dxa"/>
            <w:vAlign w:val="center"/>
          </w:tcPr>
          <w:p w14:paraId="42AB8DC2" w14:textId="77777777" w:rsidR="00482CBF" w:rsidRPr="008B1F33" w:rsidRDefault="00275BAB" w:rsidP="008B1F33">
            <w:pPr>
              <w:pStyle w:val="a3"/>
              <w:spacing w:before="0" w:beforeAutospacing="0" w:after="0" w:afterAutospacing="0"/>
              <w:ind w:left="72"/>
            </w:pPr>
            <w:r w:rsidRPr="008B1F33">
              <w:t>М</w:t>
            </w:r>
            <w:r w:rsidR="008B1F33" w:rsidRPr="008B1F33">
              <w:t>обильный телефон</w:t>
            </w:r>
            <w:r w:rsidR="008B1F33">
              <w:t xml:space="preserve"> *</w:t>
            </w:r>
          </w:p>
        </w:tc>
        <w:tc>
          <w:tcPr>
            <w:tcW w:w="5363" w:type="dxa"/>
            <w:vAlign w:val="center"/>
          </w:tcPr>
          <w:p w14:paraId="6406F307" w14:textId="492F47D4" w:rsidR="00EC3953" w:rsidRPr="008B1F33" w:rsidRDefault="00EC3953" w:rsidP="008B1F33">
            <w:pPr>
              <w:pStyle w:val="a3"/>
              <w:spacing w:before="0" w:beforeAutospacing="0" w:after="0" w:afterAutospacing="0"/>
              <w:ind w:left="341" w:hanging="283"/>
            </w:pPr>
          </w:p>
        </w:tc>
      </w:tr>
    </w:tbl>
    <w:p w14:paraId="036652BA" w14:textId="77777777" w:rsidR="00F77958" w:rsidRPr="008B1F33" w:rsidRDefault="00F77958" w:rsidP="008B1F33">
      <w:pPr>
        <w:autoSpaceDE w:val="0"/>
        <w:autoSpaceDN w:val="0"/>
        <w:adjustRightInd w:val="0"/>
        <w:ind w:left="142"/>
        <w:jc w:val="both"/>
      </w:pPr>
    </w:p>
    <w:tbl>
      <w:tblPr>
        <w:tblW w:w="10348" w:type="dxa"/>
        <w:tblInd w:w="250" w:type="dxa"/>
        <w:tblLook w:val="04A0" w:firstRow="1" w:lastRow="0" w:firstColumn="1" w:lastColumn="0" w:noHBand="0" w:noVBand="1"/>
      </w:tblPr>
      <w:tblGrid>
        <w:gridCol w:w="10348"/>
      </w:tblGrid>
      <w:tr w:rsidR="00EC3B81" w:rsidRPr="00DA282A" w14:paraId="62FFC136" w14:textId="77777777" w:rsidTr="008B3877">
        <w:trPr>
          <w:trHeight w:val="281"/>
        </w:trPr>
        <w:tc>
          <w:tcPr>
            <w:tcW w:w="10348" w:type="dxa"/>
            <w:shd w:val="clear" w:color="auto" w:fill="auto"/>
          </w:tcPr>
          <w:p w14:paraId="0780606C" w14:textId="77777777" w:rsidR="00EC3B81" w:rsidRPr="00DA282A" w:rsidRDefault="00EC3B81" w:rsidP="00FC602C">
            <w:pPr>
              <w:autoSpaceDE w:val="0"/>
              <w:autoSpaceDN w:val="0"/>
              <w:adjustRightInd w:val="0"/>
              <w:ind w:left="142"/>
              <w:jc w:val="both"/>
              <w:rPr>
                <w:b/>
                <w:sz w:val="22"/>
                <w:szCs w:val="22"/>
              </w:rPr>
            </w:pPr>
          </w:p>
        </w:tc>
      </w:tr>
      <w:tr w:rsidR="00EC3B81" w:rsidRPr="00DA282A" w14:paraId="19AE85F6" w14:textId="77777777" w:rsidTr="008B3877">
        <w:tc>
          <w:tcPr>
            <w:tcW w:w="10348" w:type="dxa"/>
            <w:shd w:val="clear" w:color="auto" w:fill="auto"/>
          </w:tcPr>
          <w:p w14:paraId="4F287074" w14:textId="77777777" w:rsidR="00157361" w:rsidRPr="00310C47" w:rsidRDefault="00157361" w:rsidP="00157361">
            <w:pPr>
              <w:autoSpaceDE w:val="0"/>
              <w:autoSpaceDN w:val="0"/>
              <w:adjustRightInd w:val="0"/>
              <w:ind w:left="142"/>
              <w:jc w:val="both"/>
            </w:pPr>
            <w:r w:rsidRPr="00310C47">
              <w:t xml:space="preserve">Заполненную форму просьба направлять по </w:t>
            </w:r>
            <w:proofErr w:type="gramStart"/>
            <w:r w:rsidRPr="00310C47">
              <w:t>адресу:</w:t>
            </w:r>
            <w:r w:rsidRPr="00EB3FC5">
              <w:rPr>
                <w:sz w:val="22"/>
                <w:szCs w:val="22"/>
              </w:rPr>
              <w:t xml:space="preserve">  </w:t>
            </w:r>
            <w:proofErr w:type="spellStart"/>
            <w:r>
              <w:rPr>
                <w:sz w:val="22"/>
                <w:szCs w:val="22"/>
                <w:lang w:val="en-US"/>
              </w:rPr>
              <w:t>kkzaitseva</w:t>
            </w:r>
            <w:proofErr w:type="spellEnd"/>
            <w:r w:rsidRPr="00EB3FC5">
              <w:rPr>
                <w:sz w:val="22"/>
                <w:szCs w:val="22"/>
              </w:rPr>
              <w:t>@</w:t>
            </w:r>
            <w:proofErr w:type="spellStart"/>
            <w:r>
              <w:rPr>
                <w:sz w:val="22"/>
                <w:szCs w:val="22"/>
                <w:lang w:val="en-US"/>
              </w:rPr>
              <w:t>gmail</w:t>
            </w:r>
            <w:proofErr w:type="spellEnd"/>
            <w:r w:rsidRPr="00EB3FC5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  <w:lang w:val="en-US"/>
              </w:rPr>
              <w:t>com</w:t>
            </w:r>
            <w:proofErr w:type="gramEnd"/>
          </w:p>
          <w:p w14:paraId="08A41461" w14:textId="77777777" w:rsidR="00EC3B81" w:rsidRPr="00DA282A" w:rsidRDefault="00EC3B81" w:rsidP="00FC602C">
            <w:pPr>
              <w:autoSpaceDE w:val="0"/>
              <w:autoSpaceDN w:val="0"/>
              <w:adjustRightInd w:val="0"/>
              <w:jc w:val="both"/>
              <w:rPr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EC3B81" w:rsidRPr="00D529DD" w14:paraId="17A8ABE8" w14:textId="77777777" w:rsidTr="008B3877">
        <w:tc>
          <w:tcPr>
            <w:tcW w:w="10348" w:type="dxa"/>
            <w:shd w:val="clear" w:color="auto" w:fill="auto"/>
          </w:tcPr>
          <w:p w14:paraId="5755F519" w14:textId="77777777" w:rsidR="00EC3B81" w:rsidRPr="00EB3FC5" w:rsidRDefault="00EC3B81" w:rsidP="00EC3B81">
            <w:pPr>
              <w:jc w:val="both"/>
              <w:rPr>
                <w:sz w:val="22"/>
                <w:szCs w:val="22"/>
              </w:rPr>
            </w:pPr>
          </w:p>
        </w:tc>
      </w:tr>
    </w:tbl>
    <w:p w14:paraId="3CD7A55E" w14:textId="77777777" w:rsidR="007F08B1" w:rsidRPr="00310C47" w:rsidRDefault="007F08B1" w:rsidP="008B1F33">
      <w:pPr>
        <w:autoSpaceDE w:val="0"/>
        <w:autoSpaceDN w:val="0"/>
        <w:adjustRightInd w:val="0"/>
        <w:ind w:left="142"/>
        <w:jc w:val="both"/>
      </w:pPr>
    </w:p>
    <w:p w14:paraId="37EFE8EE" w14:textId="77777777" w:rsidR="00F77958" w:rsidRPr="00EB3FC5" w:rsidRDefault="00F77958" w:rsidP="008B1F33">
      <w:pPr>
        <w:autoSpaceDE w:val="0"/>
        <w:autoSpaceDN w:val="0"/>
        <w:adjustRightInd w:val="0"/>
        <w:ind w:left="142"/>
        <w:jc w:val="both"/>
      </w:pPr>
    </w:p>
    <w:sectPr w:rsidR="00F77958" w:rsidRPr="00EB3FC5" w:rsidSect="00F77958">
      <w:pgSz w:w="11906" w:h="16838"/>
      <w:pgMar w:top="1134" w:right="566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AD3A5E"/>
    <w:multiLevelType w:val="hybridMultilevel"/>
    <w:tmpl w:val="BEF0A254"/>
    <w:lvl w:ilvl="0" w:tplc="041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">
    <w:nsid w:val="2E733BE6"/>
    <w:multiLevelType w:val="hybridMultilevel"/>
    <w:tmpl w:val="6628AD86"/>
    <w:lvl w:ilvl="0" w:tplc="0419000D">
      <w:start w:val="1"/>
      <w:numFmt w:val="bullet"/>
      <w:lvlText w:val=""/>
      <w:lvlJc w:val="left"/>
      <w:pPr>
        <w:ind w:left="1061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2">
    <w:nsid w:val="33405185"/>
    <w:multiLevelType w:val="hybridMultilevel"/>
    <w:tmpl w:val="3ECC8F18"/>
    <w:lvl w:ilvl="0" w:tplc="0419000D">
      <w:start w:val="1"/>
      <w:numFmt w:val="bullet"/>
      <w:lvlText w:val=""/>
      <w:lvlJc w:val="left"/>
      <w:pPr>
        <w:ind w:left="1061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3">
    <w:nsid w:val="3E74381A"/>
    <w:multiLevelType w:val="hybridMultilevel"/>
    <w:tmpl w:val="00202FD8"/>
    <w:lvl w:ilvl="0" w:tplc="F8E02C8C">
      <w:start w:val="1"/>
      <w:numFmt w:val="bullet"/>
      <w:lvlText w:val=""/>
      <w:lvlJc w:val="left"/>
      <w:pPr>
        <w:ind w:left="79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">
    <w:nsid w:val="65C46021"/>
    <w:multiLevelType w:val="hybridMultilevel"/>
    <w:tmpl w:val="15FA9D6E"/>
    <w:lvl w:ilvl="0" w:tplc="F8E02C8C">
      <w:start w:val="1"/>
      <w:numFmt w:val="bullet"/>
      <w:lvlText w:val=""/>
      <w:lvlJc w:val="left"/>
      <w:pPr>
        <w:ind w:left="79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jczsjQzNDE3N7RQ0lEKTi0uzszPAykwrQUA1QSF7ywAAAA="/>
  </w:docVars>
  <w:rsids>
    <w:rsidRoot w:val="00482CBF"/>
    <w:rsid w:val="000A7D23"/>
    <w:rsid w:val="000B5B72"/>
    <w:rsid w:val="000C69D1"/>
    <w:rsid w:val="00157361"/>
    <w:rsid w:val="001957E4"/>
    <w:rsid w:val="001E1949"/>
    <w:rsid w:val="002253CE"/>
    <w:rsid w:val="00275BAB"/>
    <w:rsid w:val="002A6A18"/>
    <w:rsid w:val="00310C47"/>
    <w:rsid w:val="003A0EEA"/>
    <w:rsid w:val="00410F80"/>
    <w:rsid w:val="0046120F"/>
    <w:rsid w:val="00482CBF"/>
    <w:rsid w:val="0057446F"/>
    <w:rsid w:val="00615BE2"/>
    <w:rsid w:val="00627814"/>
    <w:rsid w:val="00677DD2"/>
    <w:rsid w:val="007565DD"/>
    <w:rsid w:val="007F08B1"/>
    <w:rsid w:val="007F2133"/>
    <w:rsid w:val="008122CF"/>
    <w:rsid w:val="00842F45"/>
    <w:rsid w:val="00846C65"/>
    <w:rsid w:val="008620FD"/>
    <w:rsid w:val="008B1F33"/>
    <w:rsid w:val="008B3877"/>
    <w:rsid w:val="008C452D"/>
    <w:rsid w:val="009D7C87"/>
    <w:rsid w:val="00B31316"/>
    <w:rsid w:val="00C07D86"/>
    <w:rsid w:val="00D07887"/>
    <w:rsid w:val="00D7329C"/>
    <w:rsid w:val="00D743FB"/>
    <w:rsid w:val="00DD2EDA"/>
    <w:rsid w:val="00E703B2"/>
    <w:rsid w:val="00E96B6C"/>
    <w:rsid w:val="00EB3FC5"/>
    <w:rsid w:val="00EC3953"/>
    <w:rsid w:val="00EC3B81"/>
    <w:rsid w:val="00F260EA"/>
    <w:rsid w:val="00F620DA"/>
    <w:rsid w:val="00F77958"/>
    <w:rsid w:val="00FF6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BA6B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rsid w:val="00482CBF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482CBF"/>
    <w:pPr>
      <w:spacing w:before="100" w:beforeAutospacing="1" w:after="100" w:afterAutospacing="1"/>
    </w:pPr>
  </w:style>
  <w:style w:type="character" w:styleId="a4">
    <w:name w:val="Hyperlink"/>
    <w:rsid w:val="0046120F"/>
    <w:rPr>
      <w:color w:val="0000FF"/>
      <w:u w:val="single"/>
    </w:rPr>
  </w:style>
  <w:style w:type="table" w:customStyle="1" w:styleId="TableNormal">
    <w:name w:val="Table Normal"/>
    <w:uiPriority w:val="2"/>
    <w:semiHidden/>
    <w:unhideWhenUsed/>
    <w:qFormat/>
    <w:rsid w:val="00EC3953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EC3953"/>
    <w:pPr>
      <w:widowControl w:val="0"/>
      <w:autoSpaceDE w:val="0"/>
      <w:autoSpaceDN w:val="0"/>
    </w:pPr>
    <w:rPr>
      <w:sz w:val="22"/>
      <w:szCs w:val="22"/>
      <w:lang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2</Words>
  <Characters>583</Characters>
  <Application>Microsoft Macintosh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гистрационная форма участника конференции</vt:lpstr>
    </vt:vector>
  </TitlesOfParts>
  <Company/>
  <LinksUpToDate>false</LinksUpToDate>
  <CharactersWithSpaces>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гистрационная форма участника конференции</dc:title>
  <dc:creator>User</dc:creator>
  <cp:lastModifiedBy>пользователь Microsoft Office</cp:lastModifiedBy>
  <cp:revision>4</cp:revision>
  <dcterms:created xsi:type="dcterms:W3CDTF">2020-01-21T19:51:00Z</dcterms:created>
  <dcterms:modified xsi:type="dcterms:W3CDTF">2020-01-21T20:04:00Z</dcterms:modified>
</cp:coreProperties>
</file>